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Current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Company Name</w:t>
      </w:r>
      <w:r>
        <w:br/>
      </w:r>
      <w:r>
        <w:t xml:space="preserve">Address in Algiers, Algeria</w:t>
      </w:r>
      <w:r>
        <w:br/>
      </w:r>
      <w:r>
        <w:t xml:space="preserve">Algiers, Algeria</w:t>
      </w:r>
    </w:p>
    <w:p>
      <w:pPr>
        <w:pStyle w:val="BodyText"/>
      </w:pPr>
      <w:r>
        <w:t xml:space="preserve">Dear Hiring Manager,</w:t>
      </w:r>
    </w:p>
    <w:p>
      <w:pPr>
        <w:pStyle w:val="BodyText"/>
      </w:pPr>
      <w:r>
        <w:t xml:space="preserve">I am writing to express my enthusiastic interest in the Industrial Engineer Internship position at your esteemed organization in Algiers, Algeria, as advertised on your company website. As a dedicated engineering student at the University of Science and Technology Houari Boumediene (USTHB) with a specialization in Industrial Engineering and Operations Management, I have meticulously aligned my academic pursuits and practical experiences to prepare for this opportunity. This</w:t>
      </w:r>
      <w:r>
        <w:t xml:space="preserve"> </w:t>
      </w:r>
      <w:r>
        <w:rPr>
          <w:bCs/>
          <w:b/>
        </w:rPr>
        <w:t xml:space="preserve">Internship Application Letter</w:t>
      </w:r>
      <w:r>
        <w:t xml:space="preserve"> </w:t>
      </w:r>
      <w:r>
        <w:t xml:space="preserve">represents not merely an application, but a profound commitment to contributing to Algeria's industrial advancement within the dynamic economic landscape of Algiers.</w:t>
      </w:r>
    </w:p>
    <w:p>
      <w:pPr>
        <w:pStyle w:val="BodyText"/>
      </w:pPr>
      <w:r>
        <w:t xml:space="preserve">The strategic significance of industrial engineering in Algeria's current development phase cannot be overstated. With the Algerian government prioritizing industrial modernization through initiatives like the National Industrial Development Plan (2015-2030) and investments in sectors such as petrochemicals, manufacturing, and logistics within Algiers Province, there exists an unprecedented need for technically proficient engineers who understand both global best practices and local operational contexts. My academic coursework—complemented by hands-on projects focused on lean manufacturing systems at the Sidi M'Hamed Industrial Park—has equipped me with methodologies to optimize production flow, reduce waste, and enhance quality control within Algerian industrial frameworks. I am particularly eager to apply these skills in</w:t>
      </w:r>
      <w:r>
        <w:t xml:space="preserve"> </w:t>
      </w:r>
      <w:r>
        <w:rPr>
          <w:bCs/>
          <w:b/>
        </w:rPr>
        <w:t xml:space="preserve">Algeria Algiers</w:t>
      </w:r>
      <w:r>
        <w:t xml:space="preserve">, where the convergence of traditional industries and emerging tech sectors creates a fertile ground for innovation.</w:t>
      </w:r>
    </w:p>
    <w:p>
      <w:pPr>
        <w:pStyle w:val="BodyText"/>
      </w:pPr>
      <w:r>
        <w:t xml:space="preserve">During my third year at USTHB, I spearheaded a project analyzing bottlenecks in a local automotive parts supplier's assembly line, utilizing simulation software like Arena and applying Six Sigma DMAIC methodology. By redesigning material handling systems and implementing just-in-time inventory protocols, we achieved a 22% reduction in cycle time—a result directly applicable to Algiers' growing manufacturing clusters. This experience taught me the importance of contextual adaptation: industrial solutions in</w:t>
      </w:r>
      <w:r>
        <w:t xml:space="preserve"> </w:t>
      </w:r>
      <w:r>
        <w:rPr>
          <w:bCs/>
          <w:b/>
        </w:rPr>
        <w:t xml:space="preserve">Algeria Algiers</w:t>
      </w:r>
      <w:r>
        <w:t xml:space="preserve"> </w:t>
      </w:r>
      <w:r>
        <w:t xml:space="preserve">must respect cultural workflows while integrating digital tools like IoT sensors for real-time data analytics, which I have begun exploring through certification courses on industrial automation.</w:t>
      </w:r>
    </w:p>
    <w:p>
      <w:pPr>
        <w:pStyle w:val="BodyText"/>
      </w:pPr>
      <w:r>
        <w:t xml:space="preserve">My technical competencies extend beyond academic theory. I am proficient in Microsoft Excel (Advanced Data Analysis), Python for process optimization modeling, and AutoCAD for facility layout design. More importantly, I possess fluency in Arabic (native) and French (professional), which is critical for seamless collaboration across Algerian teams—especially within the multilingual industrial environment of Algiers where technical documentation often bridges French and Arabic communication channels. I have also completed a 6-month internship at Sonatrach's logistics division, where I supported warehouse automation initiatives, further solidifying my understanding of Algeria's energy sector operations and supply chain complexities.</w:t>
      </w:r>
    </w:p>
    <w:p>
      <w:pPr>
        <w:pStyle w:val="BodyText"/>
      </w:pPr>
      <w:r>
        <w:t xml:space="preserve">What distinguishes me as an ideal candidate for your Industrial Engineer Internship is my deep-rooted connection to Algeria's industrial ecosystem. Having grown up in the heart of Algiers, I understand the unique challenges—such as infrastructure constraints in urban manufacturing zones and workforce training gaps—that require innovative yet pragmatic solutions. I have closely followed your company's sustainability initiatives at the Bab Ezzouar Industrial Zone, particularly your recent adoption of circular economy principles in packaging production. This alignment with my values makes me confident that I can contribute meaningfully to your team while learning from Algeria’s most forward-thinking industrial practitioners.</w:t>
      </w:r>
    </w:p>
    <w:p>
      <w:pPr>
        <w:pStyle w:val="BodyText"/>
      </w:pPr>
      <w:r>
        <w:t xml:space="preserve">My ultimate career aspiration is to become a leader in Algeria's industrial transformation, bridging international engineering standards with local needs. An internship at your organization would be the pivotal step toward this goal. I am eager to immerse myself in Algiers' vibrant industrial community—learning from your engineers while applying my knowledge of value stream mapping, human factors engineering, and production planning to tangible projects. For instance, I propose exploring how digital twins could optimize machinery maintenance schedules at your facilities, a solution that would directly support Algeria's "Industry 4.0" vision as outlined in the National Strategy for Digital Transformation (2021-2035).</w:t>
      </w:r>
    </w:p>
    <w:p>
      <w:pPr>
        <w:pStyle w:val="BodyText"/>
      </w:pPr>
      <w:r>
        <w:t xml:space="preserve">I am deeply impressed by your company's commitment to nurturing engineering talent through structured internships, and I am confident that my proactive approach, technical agility, and passion for Algeria's industrial future align perfectly with your objectives. My resume provides further detail on my academic achievements, including a 3.8/4.0 GPA in Industrial Engineering courses and leadership of the USTHB Robotics Club that partnered with local SMEs to implement automated quality checks.</w:t>
      </w:r>
    </w:p>
    <w:p>
      <w:pPr>
        <w:pStyle w:val="BodyText"/>
      </w:pPr>
      <w:r>
        <w:t xml:space="preserve">Thank you for considering my application for this vital opportunity. I am eager to discuss how my skills in process optimization, cross-cultural communication, and Algerian industry awareness can support your team's success in Algiers. I welcome the chance to interview at your earliest convenience and will follow up within one week. Please find my resume attached for your review.</w:t>
      </w:r>
    </w:p>
    <w:p>
      <w:pPr>
        <w:pStyle w:val="BodyText"/>
      </w:pPr>
      <w:r>
        <w:t xml:space="preserve">Sincerely,</w:t>
      </w:r>
    </w:p>
    <w:p>
      <w:pPr>
        <w:pStyle w:val="BodyText"/>
      </w:pPr>
      <w:r>
        <w:t xml:space="preserve">Your Full Name</w:t>
      </w:r>
    </w:p>
    <w:p>
      <w:pPr>
        <w:pStyle w:val="BodyText"/>
      </w:pPr>
      <w:r>
        <w:t xml:space="preserve">Industrial Engineering Student, USTHB</w:t>
      </w:r>
    </w:p>
    <w:p>
      <w:pPr>
        <w:pStyle w:val="BodyText"/>
      </w:pPr>
      <w:r>
        <w:rPr>
          <w:bCs/>
          <w:b/>
        </w:rPr>
        <w:t xml:space="preserve">Word Count: 823 | Key Phrases Integrated:</w:t>
      </w:r>
      <w:r>
        <w:t xml:space="preserve"> </w:t>
      </w:r>
      <w:r>
        <w:t xml:space="preserve">Internship Application Letter, Industrial Engineer,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dc:title>
  <dc:creator/>
  <dc:language>en</dc:language>
  <cp:keywords/>
  <dcterms:created xsi:type="dcterms:W3CDTF">2026-05-02T06:18:58Z</dcterms:created>
  <dcterms:modified xsi:type="dcterms:W3CDTF">2026-05-02T06:18:58Z</dcterms:modified>
</cp:coreProperties>
</file>

<file path=docProps/custom.xml><?xml version="1.0" encoding="utf-8"?>
<Properties xmlns="http://schemas.openxmlformats.org/officeDocument/2006/custom-properties" xmlns:vt="http://schemas.openxmlformats.org/officeDocument/2006/docPropsVTypes"/>
</file>